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A675C" w14:textId="0B81432B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40180">
        <w:rPr>
          <w:rFonts w:ascii="Times New Roman" w:hAnsi="Times New Roman" w:cs="Times New Roman"/>
          <w:b/>
          <w:sz w:val="40"/>
          <w:szCs w:val="40"/>
        </w:rPr>
        <w:t>FORMAN CHRISTIAN COLLEGE (A CHARTERED UNIVERSITY)</w:t>
      </w:r>
    </w:p>
    <w:p w14:paraId="1E3C147B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EA8748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548B68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C1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2048C97" wp14:editId="33926F32">
            <wp:extent cx="2194560" cy="2049780"/>
            <wp:effectExtent l="0" t="0" r="0" b="7620"/>
            <wp:docPr id="13" name="Picture 13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4DBBD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1ED307" w14:textId="2DDE008C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>C</w:t>
      </w:r>
      <w:r>
        <w:rPr>
          <w:rFonts w:ascii="Times New Roman" w:hAnsi="Times New Roman" w:cs="Times New Roman"/>
          <w:b/>
          <w:sz w:val="32"/>
          <w:szCs w:val="32"/>
        </w:rPr>
        <w:t>OMP421</w:t>
      </w:r>
      <w:r w:rsidRPr="00840180">
        <w:rPr>
          <w:rFonts w:ascii="Times New Roman" w:hAnsi="Times New Roman" w:cs="Times New Roman"/>
          <w:b/>
          <w:sz w:val="32"/>
          <w:szCs w:val="32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>Information Security</w:t>
      </w:r>
    </w:p>
    <w:p w14:paraId="26928691" w14:textId="61945299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 xml:space="preserve">Section </w:t>
      </w:r>
      <w:r>
        <w:rPr>
          <w:rFonts w:ascii="Times New Roman" w:hAnsi="Times New Roman" w:cs="Times New Roman"/>
          <w:b/>
          <w:sz w:val="32"/>
          <w:szCs w:val="32"/>
        </w:rPr>
        <w:t>B</w:t>
      </w:r>
    </w:p>
    <w:p w14:paraId="5E41260A" w14:textId="7F48F853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>Assignment-</w:t>
      </w:r>
      <w:r>
        <w:rPr>
          <w:rFonts w:ascii="Times New Roman" w:hAnsi="Times New Roman" w:cs="Times New Roman"/>
          <w:b/>
          <w:sz w:val="32"/>
          <w:szCs w:val="32"/>
        </w:rPr>
        <w:t>1</w:t>
      </w:r>
    </w:p>
    <w:p w14:paraId="045D44C6" w14:textId="77777777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6EF9B20" w14:textId="4952C240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>List of Running Processes</w:t>
      </w:r>
    </w:p>
    <w:p w14:paraId="33453F98" w14:textId="77777777" w:rsidR="00237F7E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1F083E" w14:textId="06F2FFA0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C14">
        <w:rPr>
          <w:rFonts w:ascii="Times New Roman" w:hAnsi="Times New Roman" w:cs="Times New Roman"/>
          <w:b/>
          <w:sz w:val="24"/>
          <w:szCs w:val="24"/>
        </w:rPr>
        <w:t>Momina Binte Asad 251694202</w:t>
      </w:r>
    </w:p>
    <w:p w14:paraId="05BDF486" w14:textId="78FA6E15" w:rsidR="00237F7E" w:rsidRDefault="00237F7E">
      <w:pPr>
        <w:rPr>
          <w:b/>
          <w:bCs/>
        </w:rPr>
      </w:pPr>
    </w:p>
    <w:p w14:paraId="3A5E14F0" w14:textId="46561806" w:rsidR="00237F7E" w:rsidRDefault="00237F7E">
      <w:pPr>
        <w:rPr>
          <w:b/>
          <w:bCs/>
        </w:rPr>
      </w:pPr>
    </w:p>
    <w:p w14:paraId="6FE47A0A" w14:textId="77777777" w:rsidR="00237F7E" w:rsidRDefault="00237F7E">
      <w:pPr>
        <w:rPr>
          <w:b/>
          <w:bCs/>
        </w:rPr>
      </w:pPr>
    </w:p>
    <w:p w14:paraId="5EC536B2" w14:textId="28127A11" w:rsidR="00044A15" w:rsidRPr="00237F7E" w:rsidRDefault="006B3970" w:rsidP="00237F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44A15">
        <w:lastRenderedPageBreak/>
        <w:drawing>
          <wp:anchor distT="0" distB="0" distL="114300" distR="114300" simplePos="0" relativeHeight="251661312" behindDoc="1" locked="0" layoutInCell="1" allowOverlap="1" wp14:anchorId="741E5313" wp14:editId="67E1AE92">
            <wp:simplePos x="0" y="0"/>
            <wp:positionH relativeFrom="margin">
              <wp:align>center</wp:align>
            </wp:positionH>
            <wp:positionV relativeFrom="paragraph">
              <wp:posOffset>352425</wp:posOffset>
            </wp:positionV>
            <wp:extent cx="6169660" cy="4030980"/>
            <wp:effectExtent l="0" t="0" r="254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61" r="28077" b="3176"/>
                    <a:stretch/>
                  </pic:blipFill>
                  <pic:spPr bwMode="auto">
                    <a:xfrm>
                      <a:off x="0" y="0"/>
                      <a:ext cx="6169660" cy="4030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44A15" w:rsidRPr="00237F7E">
        <w:rPr>
          <w:rFonts w:ascii="Times New Roman" w:hAnsi="Times New Roman" w:cs="Times New Roman"/>
          <w:b/>
          <w:bCs/>
          <w:sz w:val="24"/>
          <w:szCs w:val="24"/>
        </w:rPr>
        <w:t>List of processes on METASPLOITABLE 2:</w:t>
      </w:r>
    </w:p>
    <w:p w14:paraId="7FD7F590" w14:textId="1CE569A4" w:rsidR="00044A15" w:rsidRDefault="006B3970" w:rsidP="00E55F16">
      <w:r>
        <w:rPr>
          <w:noProof/>
        </w:rPr>
        <w:drawing>
          <wp:anchor distT="0" distB="0" distL="114300" distR="114300" simplePos="0" relativeHeight="251660288" behindDoc="1" locked="0" layoutInCell="1" allowOverlap="1" wp14:anchorId="603EBDE1" wp14:editId="459D115D">
            <wp:simplePos x="0" y="0"/>
            <wp:positionH relativeFrom="margin">
              <wp:align>center</wp:align>
            </wp:positionH>
            <wp:positionV relativeFrom="paragraph">
              <wp:posOffset>4260850</wp:posOffset>
            </wp:positionV>
            <wp:extent cx="6781800" cy="3580056"/>
            <wp:effectExtent l="0" t="0" r="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00"/>
                    <a:stretch/>
                  </pic:blipFill>
                  <pic:spPr bwMode="auto">
                    <a:xfrm>
                      <a:off x="0" y="0"/>
                      <a:ext cx="6781800" cy="3580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9705CF" w14:textId="52B7CDCA" w:rsidR="00044A15" w:rsidRDefault="00044A15" w:rsidP="00044A15"/>
    <w:p w14:paraId="48063CC1" w14:textId="79C0D2F0" w:rsidR="00044A15" w:rsidRDefault="00044A15" w:rsidP="00044A15"/>
    <w:p w14:paraId="174A5830" w14:textId="5A96CF2A" w:rsidR="00044A15" w:rsidRPr="00044A15" w:rsidRDefault="00044A15" w:rsidP="00044A15">
      <w:r>
        <w:br w:type="page"/>
      </w:r>
      <w:r w:rsidR="00237F7E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0168C67" wp14:editId="1C143938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7117080" cy="4145280"/>
            <wp:effectExtent l="0" t="0" r="762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18" b="10152"/>
                    <a:stretch/>
                  </pic:blipFill>
                  <pic:spPr bwMode="auto">
                    <a:xfrm>
                      <a:off x="0" y="0"/>
                      <a:ext cx="7117080" cy="4145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044A15" w:rsidRPr="00044A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420A3" w14:textId="77777777" w:rsidR="006474C8" w:rsidRDefault="006474C8" w:rsidP="00237F7E">
      <w:pPr>
        <w:spacing w:before="0" w:after="0"/>
      </w:pPr>
      <w:r>
        <w:separator/>
      </w:r>
    </w:p>
  </w:endnote>
  <w:endnote w:type="continuationSeparator" w:id="0">
    <w:p w14:paraId="2A647253" w14:textId="77777777" w:rsidR="006474C8" w:rsidRDefault="006474C8" w:rsidP="00237F7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F19D3" w14:textId="77777777" w:rsidR="006474C8" w:rsidRDefault="006474C8" w:rsidP="00237F7E">
      <w:pPr>
        <w:spacing w:before="0" w:after="0"/>
      </w:pPr>
      <w:r>
        <w:separator/>
      </w:r>
    </w:p>
  </w:footnote>
  <w:footnote w:type="continuationSeparator" w:id="0">
    <w:p w14:paraId="59A6AA4E" w14:textId="77777777" w:rsidR="006474C8" w:rsidRDefault="006474C8" w:rsidP="00237F7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007FF2"/>
    <w:multiLevelType w:val="hybridMultilevel"/>
    <w:tmpl w:val="DC2C3BD4"/>
    <w:lvl w:ilvl="0" w:tplc="A9BE838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MDQzMTAxMTU3tzBX0lEKTi0uzszPAykwrAUAKKvqFywAAAA="/>
  </w:docVars>
  <w:rsids>
    <w:rsidRoot w:val="00044A15"/>
    <w:rsid w:val="00044A15"/>
    <w:rsid w:val="00237F7E"/>
    <w:rsid w:val="002C6C60"/>
    <w:rsid w:val="003646E8"/>
    <w:rsid w:val="004831E8"/>
    <w:rsid w:val="005913C2"/>
    <w:rsid w:val="006474C8"/>
    <w:rsid w:val="006B3970"/>
    <w:rsid w:val="00833157"/>
    <w:rsid w:val="00E55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AE2FD"/>
  <w15:chartTrackingRefBased/>
  <w15:docId w15:val="{28BCD199-778F-4175-8FBF-74106CDEC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F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7F7E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37F7E"/>
  </w:style>
  <w:style w:type="paragraph" w:styleId="Footer">
    <w:name w:val="footer"/>
    <w:basedOn w:val="Normal"/>
    <w:link w:val="FooterChar"/>
    <w:uiPriority w:val="99"/>
    <w:unhideWhenUsed/>
    <w:rsid w:val="00237F7E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37F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ina Asad</dc:creator>
  <cp:keywords/>
  <dc:description/>
  <cp:lastModifiedBy>Momina Asad</cp:lastModifiedBy>
  <cp:revision>2</cp:revision>
  <dcterms:created xsi:type="dcterms:W3CDTF">2024-11-30T01:33:00Z</dcterms:created>
  <dcterms:modified xsi:type="dcterms:W3CDTF">2024-11-30T01:33:00Z</dcterms:modified>
</cp:coreProperties>
</file>